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2DAF" w:rsidRPr="00292DAF" w:rsidRDefault="00292DAF" w:rsidP="00A24117">
      <w:pPr>
        <w:rPr>
          <w:rFonts w:ascii="Century Gothic" w:hAnsi="Century Gothic" w:cs="Arial"/>
          <w:b/>
          <w:color w:val="003366"/>
          <w:sz w:val="4"/>
          <w:lang w:val="hr-HR"/>
        </w:rPr>
      </w:pPr>
    </w:p>
    <w:p w:rsidR="00F946C4" w:rsidRDefault="00A43DF7" w:rsidP="00A24117">
      <w:pPr>
        <w:rPr>
          <w:rFonts w:ascii="Century Gothic" w:hAnsi="Century Gothic" w:cs="Arial"/>
          <w:b/>
          <w:color w:val="003366"/>
          <w:lang w:val="hr-HR"/>
        </w:rPr>
      </w:pPr>
      <w:r>
        <w:rPr>
          <w:rFonts w:ascii="Century Gothic" w:hAnsi="Century Gothic" w:cs="Arial"/>
          <w:b/>
          <w:color w:val="003366"/>
          <w:lang w:val="hr-HR"/>
        </w:rPr>
        <w:t xml:space="preserve">Metković, </w:t>
      </w:r>
      <w:r w:rsidR="00292DAF">
        <w:rPr>
          <w:rFonts w:ascii="Century Gothic" w:hAnsi="Century Gothic" w:cs="Arial"/>
          <w:b/>
          <w:color w:val="003366"/>
          <w:lang w:val="hr-HR"/>
        </w:rPr>
        <w:t>Dubrovačko-neretvan</w:t>
      </w:r>
      <w:r w:rsidR="006669C5">
        <w:rPr>
          <w:rFonts w:ascii="Century Gothic" w:hAnsi="Century Gothic" w:cs="Arial"/>
          <w:b/>
          <w:color w:val="003366"/>
          <w:lang w:val="hr-HR"/>
        </w:rPr>
        <w:t>ska</w:t>
      </w:r>
      <w:r w:rsidR="00F946C4">
        <w:rPr>
          <w:rFonts w:ascii="Century Gothic" w:hAnsi="Century Gothic" w:cs="Arial"/>
          <w:b/>
          <w:color w:val="003366"/>
          <w:lang w:val="hr-HR"/>
        </w:rPr>
        <w:t xml:space="preserve"> županija</w:t>
      </w:r>
    </w:p>
    <w:p w:rsidR="00F946C4" w:rsidRPr="00292DAF" w:rsidRDefault="00F946C4" w:rsidP="00A24117">
      <w:pPr>
        <w:rPr>
          <w:rFonts w:ascii="Century Gothic" w:hAnsi="Century Gothic" w:cs="Arial"/>
          <w:b/>
          <w:color w:val="003366"/>
          <w:sz w:val="12"/>
          <w:szCs w:val="10"/>
          <w:lang w:val="hr-HR"/>
        </w:rPr>
      </w:pPr>
    </w:p>
    <w:p w:rsidR="006669C5" w:rsidRPr="00292DAF" w:rsidRDefault="00292DAF" w:rsidP="00292DAF">
      <w:pPr>
        <w:spacing w:line="276" w:lineRule="auto"/>
        <w:rPr>
          <w:rFonts w:ascii="Century Gothic" w:hAnsi="Century Gothic" w:cs="Arial"/>
          <w:b/>
          <w:color w:val="003366"/>
          <w:lang w:val="hr-HR"/>
        </w:rPr>
      </w:pPr>
      <w:r>
        <w:rPr>
          <w:rFonts w:ascii="Century Gothic" w:hAnsi="Century Gothic" w:cs="Arial"/>
          <w:b/>
          <w:color w:val="003366"/>
          <w:lang w:val="hr-HR"/>
        </w:rPr>
        <w:t>22</w:t>
      </w:r>
      <w:r w:rsidR="00735604">
        <w:rPr>
          <w:rFonts w:ascii="Century Gothic" w:hAnsi="Century Gothic" w:cs="Arial"/>
          <w:b/>
          <w:color w:val="003366"/>
          <w:lang w:val="hr-HR"/>
        </w:rPr>
        <w:t>.</w:t>
      </w:r>
      <w:r>
        <w:rPr>
          <w:rFonts w:ascii="Century Gothic" w:hAnsi="Century Gothic" w:cs="Arial"/>
          <w:b/>
          <w:color w:val="003366"/>
          <w:lang w:val="hr-HR"/>
        </w:rPr>
        <w:t>, 23</w:t>
      </w:r>
      <w:r w:rsidR="00A24117">
        <w:rPr>
          <w:rFonts w:ascii="Century Gothic" w:hAnsi="Century Gothic" w:cs="Arial"/>
          <w:b/>
          <w:color w:val="003366"/>
          <w:lang w:val="hr-HR"/>
        </w:rPr>
        <w:t>.</w:t>
      </w:r>
      <w:r>
        <w:rPr>
          <w:rFonts w:ascii="Century Gothic" w:hAnsi="Century Gothic" w:cs="Arial"/>
          <w:b/>
          <w:color w:val="003366"/>
          <w:lang w:val="hr-HR"/>
        </w:rPr>
        <w:t xml:space="preserve"> i 24.</w:t>
      </w:r>
      <w:r w:rsidR="00A24117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6669C5">
        <w:rPr>
          <w:rFonts w:ascii="Century Gothic" w:hAnsi="Century Gothic" w:cs="Arial"/>
          <w:b/>
          <w:color w:val="003366"/>
          <w:lang w:val="hr-HR"/>
        </w:rPr>
        <w:t>studeni</w:t>
      </w:r>
      <w:r w:rsidR="004C5F4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704DBC">
        <w:rPr>
          <w:rFonts w:ascii="Century Gothic" w:hAnsi="Century Gothic" w:cs="Arial"/>
          <w:b/>
          <w:color w:val="003366"/>
          <w:lang w:val="hr-HR"/>
        </w:rPr>
        <w:t>2017</w:t>
      </w:r>
      <w:r w:rsidR="00C1076A" w:rsidRPr="00762D30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>
        <w:rPr>
          <w:rFonts w:ascii="Century Gothic" w:hAnsi="Century Gothic" w:cs="Arial"/>
          <w:b/>
          <w:color w:val="003366"/>
          <w:lang w:val="hr-HR"/>
        </w:rPr>
        <w:t xml:space="preserve">- Hotel </w:t>
      </w:r>
      <w:r w:rsidR="000003C0">
        <w:rPr>
          <w:rFonts w:ascii="Century Gothic" w:hAnsi="Century Gothic" w:cs="Arial"/>
          <w:b/>
          <w:color w:val="003366"/>
          <w:lang w:val="hr-HR"/>
        </w:rPr>
        <w:t>„NARONA“ - Trg Kralja Tomislava 1</w:t>
      </w:r>
      <w:bookmarkStart w:id="0" w:name="_GoBack"/>
      <w:bookmarkEnd w:id="0"/>
      <w:r>
        <w:rPr>
          <w:rFonts w:ascii="Century Gothic" w:hAnsi="Century Gothic" w:cs="Arial"/>
          <w:b/>
          <w:color w:val="003366"/>
          <w:lang w:val="hr-HR"/>
        </w:rPr>
        <w:t>, Metković</w:t>
      </w:r>
    </w:p>
    <w:p w:rsidR="006D3D8F" w:rsidRPr="00292DAF" w:rsidRDefault="006D3D8F" w:rsidP="00A24117">
      <w:pPr>
        <w:ind w:right="-399"/>
        <w:rPr>
          <w:rFonts w:ascii="Century Gothic" w:hAnsi="Century Gothic" w:cs="Arial"/>
          <w:b/>
          <w:color w:val="003366"/>
          <w:sz w:val="20"/>
          <w:lang w:val="hr-HR"/>
        </w:rPr>
      </w:pPr>
      <w:r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</w:p>
    <w:p w:rsidR="00895B23" w:rsidRPr="003F08E3" w:rsidRDefault="00832C21" w:rsidP="00C248CB">
      <w:pPr>
        <w:pStyle w:val="BodyText"/>
        <w:tabs>
          <w:tab w:val="left" w:pos="1260"/>
          <w:tab w:val="left" w:pos="1440"/>
        </w:tabs>
        <w:rPr>
          <w:rFonts w:ascii="Century Gothic" w:hAnsi="Century Gothic"/>
          <w:color w:val="003366"/>
          <w:sz w:val="28"/>
        </w:rPr>
      </w:pPr>
      <w:proofErr w:type="spellStart"/>
      <w:r w:rsidRPr="003F08E3">
        <w:rPr>
          <w:rFonts w:ascii="Century Gothic" w:hAnsi="Century Gothic"/>
          <w:iCs/>
          <w:color w:val="003366"/>
          <w:spacing w:val="30"/>
          <w:sz w:val="40"/>
          <w:szCs w:val="36"/>
        </w:rPr>
        <w:t>Prijavnica</w:t>
      </w:r>
      <w:proofErr w:type="spellEnd"/>
      <w:r w:rsidRPr="003F08E3">
        <w:rPr>
          <w:rFonts w:ascii="Century Gothic" w:hAnsi="Century Gothic"/>
          <w:bCs w:val="0"/>
          <w:color w:val="003366"/>
          <w:spacing w:val="30"/>
          <w:sz w:val="40"/>
          <w:szCs w:val="36"/>
        </w:rPr>
        <w:t xml:space="preserve"> </w:t>
      </w:r>
      <w:proofErr w:type="spellStart"/>
      <w:r w:rsidRPr="003F08E3">
        <w:rPr>
          <w:rFonts w:ascii="Century Gothic" w:hAnsi="Century Gothic"/>
          <w:bCs w:val="0"/>
          <w:color w:val="003366"/>
          <w:spacing w:val="30"/>
          <w:sz w:val="40"/>
          <w:szCs w:val="36"/>
        </w:rPr>
        <w:t>za</w:t>
      </w:r>
      <w:proofErr w:type="spellEnd"/>
      <w:r w:rsidRPr="003F08E3">
        <w:rPr>
          <w:rFonts w:ascii="Century Gothic" w:hAnsi="Century Gothic"/>
          <w:bCs w:val="0"/>
          <w:color w:val="003366"/>
          <w:spacing w:val="30"/>
          <w:sz w:val="40"/>
          <w:szCs w:val="36"/>
        </w:rPr>
        <w:t xml:space="preserve"> seminar </w:t>
      </w:r>
    </w:p>
    <w:p w:rsidR="00E122DD" w:rsidRPr="003F08E3" w:rsidRDefault="00E122DD" w:rsidP="00C64049">
      <w:pPr>
        <w:pStyle w:val="BodyText"/>
        <w:spacing w:line="360" w:lineRule="auto"/>
        <w:rPr>
          <w:rFonts w:ascii="Century Gothic" w:hAnsi="Century Gothic"/>
          <w:bCs w:val="0"/>
          <w:color w:val="808080"/>
          <w:sz w:val="8"/>
          <w:szCs w:val="19"/>
        </w:r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815E03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815E03" w:rsidRPr="006669C5" w:rsidRDefault="00CB7151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6669C5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6669C5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1</w:t>
            </w:r>
            <w:r w:rsidR="00815E03" w:rsidRPr="006669C5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815E03" w:rsidRPr="006669C5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815E03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odaci o </w:t>
            </w:r>
            <w:r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udioniku</w:t>
            </w:r>
            <w:r w:rsidR="00815E03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(institucija,</w:t>
            </w:r>
            <w:r w:rsidR="00B97DDA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E2186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druga</w:t>
            </w:r>
            <w:r w:rsidR="008F5EF4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, obrt,</w:t>
            </w:r>
            <w:r w:rsidR="00FA22C7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PG)</w:t>
            </w: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tbl>
      <w:tblPr>
        <w:tblpPr w:leftFromText="180" w:rightFromText="180" w:vertAnchor="text" w:horzAnchor="page" w:tblpX="3403" w:tblpY="-3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08"/>
      </w:tblGrid>
      <w:tr w:rsidR="00130503" w:rsidRPr="00762D30" w:rsidTr="008F0315">
        <w:trPr>
          <w:trHeight w:val="454"/>
        </w:trPr>
        <w:tc>
          <w:tcPr>
            <w:tcW w:w="6408" w:type="dxa"/>
            <w:tcBorders>
              <w:bottom w:val="single" w:sz="4" w:space="0" w:color="666699"/>
            </w:tcBorders>
            <w:vAlign w:val="bottom"/>
          </w:tcPr>
          <w:p w:rsidR="00CB7151" w:rsidRPr="00762D30" w:rsidRDefault="00CB7151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130503" w:rsidRPr="00762D30" w:rsidTr="008F0315">
        <w:trPr>
          <w:trHeight w:val="454"/>
        </w:trPr>
        <w:tc>
          <w:tcPr>
            <w:tcW w:w="6408" w:type="dxa"/>
            <w:tcBorders>
              <w:top w:val="single" w:sz="4" w:space="0" w:color="666699"/>
              <w:bottom w:val="single" w:sz="4" w:space="0" w:color="666699"/>
            </w:tcBorders>
            <w:vAlign w:val="bottom"/>
          </w:tcPr>
          <w:p w:rsidR="00130503" w:rsidRPr="00762D30" w:rsidRDefault="00130503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  <w:p w:rsidR="001E7962" w:rsidRPr="00762D30" w:rsidRDefault="001E7962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65668B" w:rsidRPr="00762D30" w:rsidTr="008F0315">
        <w:trPr>
          <w:trHeight w:val="312"/>
        </w:trPr>
        <w:tc>
          <w:tcPr>
            <w:tcW w:w="6408" w:type="dxa"/>
            <w:tcBorders>
              <w:top w:val="single" w:sz="4" w:space="0" w:color="666699"/>
              <w:bottom w:val="nil"/>
            </w:tcBorders>
          </w:tcPr>
          <w:p w:rsidR="0065668B" w:rsidRPr="00762D30" w:rsidRDefault="0065668B" w:rsidP="007C7B7F">
            <w:pPr>
              <w:pStyle w:val="BodyText"/>
              <w:jc w:val="center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>(ulica, mjesto, poštanski br.)</w:t>
            </w:r>
          </w:p>
          <w:p w:rsidR="00114B5B" w:rsidRPr="00762D30" w:rsidRDefault="00114B5B" w:rsidP="007C7B7F">
            <w:pPr>
              <w:pStyle w:val="BodyText"/>
              <w:jc w:val="center"/>
              <w:rPr>
                <w:rFonts w:ascii="Century Gothic" w:hAnsi="Century Gothic" w:cs="Arial"/>
                <w:bCs w:val="0"/>
                <w:color w:val="808080"/>
                <w:sz w:val="4"/>
                <w:szCs w:val="4"/>
                <w:lang w:val="hr-HR"/>
              </w:rPr>
            </w:pPr>
          </w:p>
        </w:tc>
      </w:tr>
      <w:tr w:rsidR="00713D35" w:rsidRPr="00762D30" w:rsidTr="008F0315">
        <w:trPr>
          <w:trHeight w:val="284"/>
        </w:trPr>
        <w:tc>
          <w:tcPr>
            <w:tcW w:w="6408" w:type="dxa"/>
            <w:tcBorders>
              <w:top w:val="nil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713D35" w:rsidRPr="00762D30" w:rsidRDefault="00713D35" w:rsidP="00577E69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130503" w:rsidRPr="00762D30" w:rsidRDefault="002B524D" w:rsidP="00AB2CAC">
      <w:pPr>
        <w:pStyle w:val="BodyText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Naziv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="00CB7151" w:rsidRPr="00762D30">
        <w:rPr>
          <w:rFonts w:ascii="Century Gothic" w:hAnsi="Century Gothic"/>
          <w:bCs w:val="0"/>
          <w:color w:val="003366"/>
          <w:sz w:val="20"/>
          <w:szCs w:val="20"/>
        </w:rPr>
        <w:t>sudionik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8"/>
          <w:szCs w:val="28"/>
        </w:rPr>
      </w:pPr>
    </w:p>
    <w:p w:rsidR="00130503" w:rsidRPr="00762D30" w:rsidRDefault="00130503" w:rsidP="00AB2CAC">
      <w:pPr>
        <w:pStyle w:val="BodyText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Adres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 w:val="0"/>
          <w:bCs w:val="0"/>
          <w:color w:val="333333"/>
          <w:sz w:val="18"/>
          <w:szCs w:val="18"/>
        </w:rPr>
      </w:pPr>
    </w:p>
    <w:p w:rsidR="004E7068" w:rsidRPr="00762D30" w:rsidRDefault="004E7068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6"/>
          <w:szCs w:val="6"/>
        </w:rPr>
      </w:pPr>
    </w:p>
    <w:p w:rsidR="0065668B" w:rsidRPr="00762D30" w:rsidRDefault="00713D35" w:rsidP="00577E69">
      <w:pPr>
        <w:pStyle w:val="BodyText"/>
        <w:numPr>
          <w:ilvl w:val="0"/>
          <w:numId w:val="13"/>
        </w:numPr>
        <w:spacing w:before="120"/>
        <w:ind w:left="363" w:hanging="720"/>
        <w:rPr>
          <w:rFonts w:ascii="Century Gothic" w:hAnsi="Century Gothic"/>
          <w:bCs w:val="0"/>
          <w:color w:val="003366"/>
          <w:sz w:val="18"/>
          <w:szCs w:val="18"/>
        </w:rPr>
      </w:pPr>
      <w:r w:rsidRPr="00762D30">
        <w:rPr>
          <w:rFonts w:ascii="Century Gothic" w:hAnsi="Century Gothic"/>
          <w:bCs w:val="0"/>
          <w:color w:val="003366"/>
          <w:sz w:val="18"/>
          <w:szCs w:val="18"/>
        </w:rPr>
        <w:t>OIB</w:t>
      </w:r>
      <w:r w:rsidR="00B47CD7" w:rsidRPr="00762D30">
        <w:rPr>
          <w:rFonts w:ascii="Century Gothic" w:hAnsi="Century Gothic"/>
          <w:bCs w:val="0"/>
          <w:color w:val="003366"/>
          <w:sz w:val="18"/>
          <w:szCs w:val="18"/>
        </w:rPr>
        <w:t xml:space="preserve"> </w:t>
      </w:r>
    </w:p>
    <w:p w:rsidR="00815E03" w:rsidRPr="00762D30" w:rsidRDefault="00815E03" w:rsidP="00793710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tbl>
      <w:tblPr>
        <w:tblpPr w:leftFromText="180" w:rightFromText="180" w:vertAnchor="text" w:horzAnchor="page" w:tblpX="3382" w:tblpY="103"/>
        <w:tblW w:w="0" w:type="auto"/>
        <w:tblBorders>
          <w:bottom w:val="single" w:sz="2" w:space="0" w:color="666699"/>
        </w:tblBorders>
        <w:tblLayout w:type="fixed"/>
        <w:tblLook w:val="01E0" w:firstRow="1" w:lastRow="1" w:firstColumn="1" w:lastColumn="1" w:noHBand="0" w:noVBand="0"/>
      </w:tblPr>
      <w:tblGrid>
        <w:gridCol w:w="3143"/>
        <w:gridCol w:w="3265"/>
      </w:tblGrid>
      <w:tr w:rsidR="00997AF3" w:rsidRPr="00762D30" w:rsidTr="00200F86">
        <w:trPr>
          <w:trHeight w:val="284"/>
        </w:trPr>
        <w:tc>
          <w:tcPr>
            <w:tcW w:w="3143" w:type="dxa"/>
            <w:tcBorders>
              <w:top w:val="nil"/>
              <w:left w:val="single" w:sz="12" w:space="0" w:color="333399"/>
              <w:bottom w:val="single" w:sz="2" w:space="0" w:color="666699"/>
              <w:right w:val="single" w:sz="12" w:space="0" w:color="6666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  <w:tc>
          <w:tcPr>
            <w:tcW w:w="3265" w:type="dxa"/>
            <w:tcBorders>
              <w:top w:val="nil"/>
              <w:left w:val="single" w:sz="12" w:space="0" w:color="666699"/>
              <w:bottom w:val="single" w:sz="2" w:space="0" w:color="666699"/>
              <w:right w:val="single" w:sz="12" w:space="0" w:color="3333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815E03" w:rsidRPr="00762D30" w:rsidTr="00997AF3">
        <w:trPr>
          <w:trHeight w:val="222"/>
        </w:trPr>
        <w:tc>
          <w:tcPr>
            <w:tcW w:w="6408" w:type="dxa"/>
            <w:gridSpan w:val="2"/>
            <w:tcBorders>
              <w:top w:val="single" w:sz="2" w:space="0" w:color="666699"/>
              <w:left w:val="nil"/>
              <w:bottom w:val="nil"/>
              <w:right w:val="nil"/>
            </w:tcBorders>
          </w:tcPr>
          <w:p w:rsidR="00114B5B" w:rsidRPr="00762D30" w:rsidRDefault="004E7068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4"/>
                <w:szCs w:val="4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color w:val="333333"/>
                <w:sz w:val="16"/>
                <w:szCs w:val="16"/>
                <w:lang w:val="hr-HR"/>
              </w:rPr>
              <w:t xml:space="preserve">                </w:t>
            </w:r>
          </w:p>
          <w:p w:rsidR="00815E03" w:rsidRPr="00762D30" w:rsidRDefault="004E7068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</w:t>
            </w:r>
            <w:r w:rsidR="00114B5B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  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(Telefon)                                           </w:t>
            </w:r>
            <w:r w:rsidR="001627BC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(Fax)</w:t>
            </w:r>
          </w:p>
          <w:p w:rsidR="00114B5B" w:rsidRPr="00762D30" w:rsidRDefault="00114B5B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8"/>
                <w:szCs w:val="8"/>
                <w:lang w:val="hr-HR"/>
              </w:rPr>
            </w:pPr>
          </w:p>
        </w:tc>
      </w:tr>
      <w:tr w:rsidR="00D81D5E" w:rsidRPr="00762D30" w:rsidTr="00997AF3">
        <w:trPr>
          <w:trHeight w:val="284"/>
        </w:trPr>
        <w:tc>
          <w:tcPr>
            <w:tcW w:w="6408" w:type="dxa"/>
            <w:gridSpan w:val="2"/>
            <w:tcBorders>
              <w:top w:val="nil"/>
              <w:left w:val="single" w:sz="2" w:space="0" w:color="666699"/>
              <w:bottom w:val="single" w:sz="4" w:space="0" w:color="666699"/>
              <w:right w:val="single" w:sz="2" w:space="0" w:color="666699"/>
            </w:tcBorders>
            <w:vAlign w:val="center"/>
          </w:tcPr>
          <w:p w:rsidR="00D81D5E" w:rsidRPr="00762D30" w:rsidRDefault="00D81D5E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4E7068" w:rsidP="00793710">
      <w:pPr>
        <w:pStyle w:val="BodyText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Kontakt</w:t>
      </w:r>
      <w:r w:rsidR="001627BC"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</w:p>
    <w:p w:rsidR="00815E03" w:rsidRPr="00762D30" w:rsidRDefault="00815E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815E03" w:rsidRPr="00762D30" w:rsidRDefault="001627BC" w:rsidP="00997AF3">
      <w:pPr>
        <w:pStyle w:val="BodyText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E-mail</w:t>
      </w:r>
    </w:p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  <w:r w:rsidRPr="00762D30">
        <w:rPr>
          <w:rFonts w:ascii="Century Gothic" w:hAnsi="Century Gothic"/>
          <w:bCs w:val="0"/>
          <w:color w:val="808080"/>
          <w:sz w:val="20"/>
          <w:szCs w:val="20"/>
        </w:rPr>
        <w:tab/>
      </w:r>
    </w:p>
    <w:p w:rsidR="00463A67" w:rsidRPr="003F08E3" w:rsidRDefault="00463A67" w:rsidP="00815E03">
      <w:pPr>
        <w:pStyle w:val="BodyText"/>
        <w:rPr>
          <w:rFonts w:ascii="Century Gothic" w:hAnsi="Century Gothic"/>
          <w:bCs w:val="0"/>
          <w:color w:val="808080"/>
          <w:sz w:val="14"/>
          <w:szCs w:val="20"/>
        </w:rPr>
      </w:pPr>
    </w:p>
    <w:p w:rsidR="0041230F" w:rsidRPr="00762D30" w:rsidRDefault="0041230F" w:rsidP="00815E03">
      <w:pPr>
        <w:pStyle w:val="BodyText"/>
        <w:rPr>
          <w:rFonts w:ascii="Century Gothic" w:hAnsi="Century Gothic"/>
          <w:bCs w:val="0"/>
          <w:iCs/>
          <w:color w:val="808080"/>
          <w:sz w:val="6"/>
          <w:szCs w:val="6"/>
        </w:r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230982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230982" w:rsidRPr="006669C5" w:rsidRDefault="0041230F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6669C5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6669C5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2</w:t>
            </w:r>
            <w:r w:rsidR="00230982" w:rsidRPr="006669C5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230982" w:rsidRPr="006669C5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230982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odaci o polaznik</w:t>
            </w:r>
            <w:r w:rsidR="00704DBC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 (osoba)</w:t>
            </w:r>
          </w:p>
        </w:tc>
      </w:tr>
    </w:tbl>
    <w:p w:rsidR="00D245DA" w:rsidRPr="00762D30" w:rsidRDefault="00D245DA" w:rsidP="00815E0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4"/>
          <w:szCs w:val="14"/>
        </w:rPr>
      </w:pPr>
    </w:p>
    <w:tbl>
      <w:tblPr>
        <w:tblpPr w:leftFromText="180" w:rightFromText="180" w:vertAnchor="text" w:horzAnchor="page" w:tblpX="3295" w:tblpY="1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80"/>
      </w:tblGrid>
      <w:tr w:rsidR="007F7AD9" w:rsidRPr="00762D30" w:rsidTr="007C7B7F">
        <w:trPr>
          <w:trHeight w:val="454"/>
        </w:trPr>
        <w:tc>
          <w:tcPr>
            <w:tcW w:w="6480" w:type="dxa"/>
            <w:vAlign w:val="bottom"/>
          </w:tcPr>
          <w:p w:rsidR="007F7AD9" w:rsidRPr="00762D30" w:rsidRDefault="007F7AD9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p w:rsidR="00230982" w:rsidRPr="00762D30" w:rsidRDefault="00230982" w:rsidP="00090D7C">
      <w:pPr>
        <w:pStyle w:val="BodyText"/>
        <w:numPr>
          <w:ilvl w:val="0"/>
          <w:numId w:val="16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me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i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prezime</w:t>
      </w:r>
      <w:proofErr w:type="spellEnd"/>
      <w:r w:rsidR="008F5EF4"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</w:p>
    <w:p w:rsidR="00230982" w:rsidRPr="00762D30" w:rsidRDefault="00230982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952C66" w:rsidRPr="00762D30" w:rsidRDefault="00952C66" w:rsidP="005D66C3">
      <w:pPr>
        <w:pStyle w:val="BodyText"/>
        <w:ind w:left="-360" w:hanging="720"/>
        <w:rPr>
          <w:rFonts w:ascii="Century Gothic" w:hAnsi="Century Gothic"/>
          <w:b w:val="0"/>
          <w:bCs w:val="0"/>
          <w:color w:val="333333"/>
          <w:sz w:val="10"/>
          <w:szCs w:val="10"/>
        </w:rPr>
      </w:pPr>
    </w:p>
    <w:tbl>
      <w:tblPr>
        <w:tblpPr w:leftFromText="180" w:rightFromText="180" w:vertAnchor="text" w:horzAnchor="page" w:tblpX="6373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</w:rPr>
      </w:pPr>
    </w:p>
    <w:tbl>
      <w:tblPr>
        <w:tblpPr w:leftFromText="180" w:rightFromText="180" w:vertAnchor="text" w:horzAnchor="page" w:tblpX="8419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076652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4555F9">
      <w:pPr>
        <w:pStyle w:val="BodyText"/>
        <w:numPr>
          <w:ilvl w:val="0"/>
          <w:numId w:val="16"/>
        </w:numPr>
        <w:tabs>
          <w:tab w:val="left" w:pos="7513"/>
        </w:tabs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ethod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sku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em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minara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DA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</w:p>
    <w:p w:rsidR="002D0A25" w:rsidRPr="00762D30" w:rsidRDefault="002D0A25" w:rsidP="00546F1E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73" w:tblpY="109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2960AE">
        <w:tc>
          <w:tcPr>
            <w:tcW w:w="315" w:type="dxa"/>
            <w:shd w:val="clear" w:color="auto" w:fill="auto"/>
          </w:tcPr>
          <w:p w:rsidR="00546F1E" w:rsidRPr="00762D30" w:rsidRDefault="00546F1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00" w:tblpY="124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2960AE" w:rsidRPr="00762D30" w:rsidTr="002960AE">
        <w:tc>
          <w:tcPr>
            <w:tcW w:w="315" w:type="dxa"/>
          </w:tcPr>
          <w:p w:rsidR="002960AE" w:rsidRPr="00762D30" w:rsidRDefault="002960A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2960AE">
      <w:pPr>
        <w:pStyle w:val="BodyText"/>
        <w:numPr>
          <w:ilvl w:val="0"/>
          <w:numId w:val="16"/>
        </w:numPr>
        <w:spacing w:before="120"/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Registrira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urističk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ljačko</w:t>
      </w:r>
      <w:proofErr w:type="spellEnd"/>
      <w:r w:rsidR="00983183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gospodar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DA                                    NE</w:t>
      </w:r>
    </w:p>
    <w:p w:rsidR="00606BE5" w:rsidRPr="00762D30" w:rsidRDefault="00606BE5" w:rsidP="005D66C3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58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12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4555F9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2D0A25" w:rsidRPr="00762D30" w:rsidRDefault="002D0A25" w:rsidP="002960AE">
      <w:pPr>
        <w:pStyle w:val="BodyText"/>
        <w:numPr>
          <w:ilvl w:val="0"/>
          <w:numId w:val="16"/>
        </w:numPr>
        <w:spacing w:before="120"/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udionik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zaposlen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koj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nstitucij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A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ab/>
      </w:r>
    </w:p>
    <w:tbl>
      <w:tblPr>
        <w:tblpPr w:leftFromText="180" w:rightFromText="180" w:vertAnchor="text" w:horzAnchor="page" w:tblpX="1527" w:tblpY="87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4962"/>
      </w:tblGrid>
      <w:tr w:rsidR="00352B00" w:rsidRPr="00762D30" w:rsidTr="00352B00">
        <w:trPr>
          <w:trHeight w:val="454"/>
        </w:trPr>
        <w:tc>
          <w:tcPr>
            <w:tcW w:w="4962" w:type="dxa"/>
            <w:vAlign w:val="bottom"/>
          </w:tcPr>
          <w:p w:rsidR="00352B00" w:rsidRPr="00762D30" w:rsidRDefault="00352B00" w:rsidP="00352B00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352B00" w:rsidRPr="00762D30" w:rsidRDefault="00352B00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</w:p>
    <w:p w:rsidR="00606BE5" w:rsidRPr="00762D30" w:rsidRDefault="0013122F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  </w:t>
      </w:r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(</w:t>
      </w:r>
      <w:proofErr w:type="spellStart"/>
      <w:proofErr w:type="gram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navesti</w:t>
      </w:r>
      <w:proofErr w:type="spellEnd"/>
      <w:proofErr w:type="gram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</w:t>
      </w:r>
      <w:proofErr w:type="spell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kojoj</w:t>
      </w:r>
      <w:proofErr w:type="spell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)</w:t>
      </w:r>
    </w:p>
    <w:p w:rsidR="002D0A25" w:rsidRPr="00762D30" w:rsidRDefault="002D0A25" w:rsidP="0013122F">
      <w:pPr>
        <w:pStyle w:val="BodyText"/>
        <w:rPr>
          <w:rFonts w:ascii="Century Gothic" w:hAnsi="Century Gothic"/>
          <w:b w:val="0"/>
          <w:bCs w:val="0"/>
          <w:iCs/>
          <w:color w:val="003366"/>
          <w:sz w:val="24"/>
        </w:rPr>
        <w:sectPr w:rsidR="002D0A25" w:rsidRPr="00762D30" w:rsidSect="006669C5">
          <w:headerReference w:type="default" r:id="rId8"/>
          <w:footerReference w:type="default" r:id="rId9"/>
          <w:pgSz w:w="11906" w:h="16838"/>
          <w:pgMar w:top="1568" w:right="849" w:bottom="1418" w:left="1134" w:header="568" w:footer="57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space="708"/>
          <w:docGrid w:linePitch="360"/>
        </w:sectPr>
      </w:pPr>
    </w:p>
    <w:p w:rsidR="00D02174" w:rsidRPr="00762D30" w:rsidRDefault="00D02174" w:rsidP="003F08E3">
      <w:pPr>
        <w:pStyle w:val="BodyText"/>
        <w:tabs>
          <w:tab w:val="num" w:pos="180"/>
        </w:tabs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C64049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8"/>
          <w:szCs w:val="18"/>
        </w:rPr>
      </w:pPr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  <w:sectPr w:rsidR="00463A67" w:rsidRPr="00762D30" w:rsidSect="006D3D8F">
          <w:type w:val="continuous"/>
          <w:pgSz w:w="11906" w:h="16838"/>
          <w:pgMar w:top="1568" w:right="1106" w:bottom="1418" w:left="1134" w:header="568" w:footer="0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num="2" w:space="54"/>
          <w:docGrid w:linePitch="360"/>
        </w:sect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7F7AD9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7F7AD9" w:rsidRPr="006669C5" w:rsidRDefault="0041230F" w:rsidP="009A17E8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6669C5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lastRenderedPageBreak/>
              <w:t xml:space="preserve">  </w:t>
            </w:r>
            <w:r w:rsidRPr="006669C5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3</w:t>
            </w:r>
            <w:r w:rsidR="007F7AD9" w:rsidRPr="006669C5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7F7AD9" w:rsidRPr="006669C5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7F7AD9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rijava i </w:t>
            </w:r>
            <w:r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snovne upute</w:t>
            </w:r>
          </w:p>
        </w:tc>
      </w:tr>
    </w:tbl>
    <w:p w:rsidR="00603A53" w:rsidRPr="00762D30" w:rsidRDefault="00603A53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28"/>
          <w:szCs w:val="28"/>
        </w:rPr>
      </w:pPr>
    </w:p>
    <w:p w:rsidR="003F08E3" w:rsidRPr="003F08E3" w:rsidRDefault="00DF21C9" w:rsidP="003F08E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jave</w:t>
      </w:r>
      <w:proofErr w:type="spellEnd"/>
      <w:r w:rsid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292DAF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se </w:t>
      </w:r>
      <w:proofErr w:type="spellStart"/>
      <w:r w:rsidR="00292DAF">
        <w:rPr>
          <w:rFonts w:ascii="Century Gothic" w:hAnsi="Century Gothic"/>
          <w:bCs w:val="0"/>
          <w:iCs/>
          <w:color w:val="003366"/>
          <w:sz w:val="20"/>
          <w:szCs w:val="20"/>
        </w:rPr>
        <w:t>primaju</w:t>
      </w:r>
      <w:proofErr w:type="spellEnd"/>
      <w:r w:rsidR="00292DAF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o </w:t>
      </w:r>
      <w:proofErr w:type="spellStart"/>
      <w:r w:rsidR="00292DAF">
        <w:rPr>
          <w:rFonts w:ascii="Century Gothic" w:hAnsi="Century Gothic"/>
          <w:bCs w:val="0"/>
          <w:iCs/>
          <w:color w:val="003366"/>
          <w:sz w:val="20"/>
          <w:szCs w:val="20"/>
        </w:rPr>
        <w:t>ponedjeljka</w:t>
      </w:r>
      <w:proofErr w:type="spellEnd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, </w:t>
      </w:r>
      <w:r w:rsidR="00292DAF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20</w:t>
      </w:r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. </w:t>
      </w:r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studenog</w:t>
      </w:r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201</w:t>
      </w:r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7</w:t>
      </w:r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. </w:t>
      </w:r>
      <w:proofErr w:type="spellStart"/>
      <w:proofErr w:type="gramStart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>na</w:t>
      </w:r>
      <w:proofErr w:type="spellEnd"/>
      <w:proofErr w:type="gramEnd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e-mail </w:t>
      </w:r>
      <w:proofErr w:type="spellStart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>adrese</w:t>
      </w:r>
      <w:proofErr w:type="spellEnd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: </w:t>
      </w:r>
      <w:hyperlink r:id="rId10" w:history="1">
        <w:r w:rsidR="00292DAF" w:rsidRPr="001931F7">
          <w:rPr>
            <w:rStyle w:val="Hyperlink"/>
            <w:rFonts w:ascii="Century Gothic" w:hAnsi="Century Gothic"/>
            <w:bCs w:val="0"/>
            <w:iCs/>
            <w:sz w:val="20"/>
            <w:szCs w:val="20"/>
          </w:rPr>
          <w:t>info@klubselo.hr</w:t>
        </w:r>
      </w:hyperlink>
      <w:r w:rsidR="00292DAF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>odnosno</w:t>
      </w:r>
      <w:proofErr w:type="spellEnd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>faxom</w:t>
      </w:r>
      <w:proofErr w:type="spellEnd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>na</w:t>
      </w:r>
      <w:proofErr w:type="spellEnd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292DAF">
        <w:rPr>
          <w:rFonts w:ascii="Century Gothic" w:hAnsi="Century Gothic"/>
          <w:bCs w:val="0"/>
          <w:iCs/>
          <w:color w:val="003366"/>
          <w:sz w:val="20"/>
          <w:szCs w:val="20"/>
        </w:rPr>
        <w:t>01 231 4184.</w:t>
      </w:r>
    </w:p>
    <w:p w:rsidR="007E001F" w:rsidRPr="00762D30" w:rsidRDefault="007E001F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Seminar je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za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k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besplatan</w:t>
      </w:r>
      <w:proofErr w:type="spellEnd"/>
    </w:p>
    <w:p w:rsidR="0041230F" w:rsidRPr="00762D30" w:rsidRDefault="00D012A8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am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laćaju</w:t>
      </w:r>
      <w:proofErr w:type="spellEnd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rijevoz</w:t>
      </w:r>
      <w:proofErr w:type="spellEnd"/>
      <w:r w:rsidR="00AF0562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i</w:t>
      </w: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dodatn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usluge</w:t>
      </w:r>
      <w:proofErr w:type="spellEnd"/>
    </w:p>
    <w:p w:rsidR="0006038C" w:rsidRPr="00762D30" w:rsidRDefault="0041230F" w:rsidP="00832622">
      <w:pPr>
        <w:pStyle w:val="BodyText"/>
        <w:numPr>
          <w:ilvl w:val="0"/>
          <w:numId w:val="20"/>
        </w:numPr>
        <w:ind w:hanging="720"/>
        <w:rPr>
          <w:rFonts w:ascii="Century Gothic" w:hAnsi="Century Gothic"/>
          <w:b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v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ć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dobit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materijal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isanom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oblik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t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otvrd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o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jelovanju</w:t>
      </w:r>
      <w:proofErr w:type="spellEnd"/>
      <w:r w:rsidR="00983183" w:rsidRPr="00762D30">
        <w:rPr>
          <w:rFonts w:ascii="Century Gothic" w:hAnsi="Century Gothic"/>
          <w:sz w:val="16"/>
          <w:szCs w:val="16"/>
        </w:rPr>
        <w:t xml:space="preserve"> </w:t>
      </w:r>
    </w:p>
    <w:p w:rsidR="00832622" w:rsidRPr="00762D30" w:rsidRDefault="00832622" w:rsidP="00832622">
      <w:pPr>
        <w:pStyle w:val="BodyText"/>
        <w:ind w:left="-360"/>
        <w:rPr>
          <w:rFonts w:ascii="Century Gothic" w:hAnsi="Century Gothic"/>
          <w:b w:val="0"/>
          <w:iCs/>
          <w:color w:val="003366"/>
          <w:sz w:val="20"/>
          <w:szCs w:val="20"/>
        </w:rPr>
      </w:pPr>
    </w:p>
    <w:p w:rsidR="00AF0562" w:rsidRPr="00C64049" w:rsidRDefault="00AF0562" w:rsidP="00C44216">
      <w:pPr>
        <w:pStyle w:val="BodyText"/>
        <w:rPr>
          <w:rFonts w:ascii="Century Gothic" w:hAnsi="Century Gothic"/>
          <w:b w:val="0"/>
          <w:color w:val="0F243E"/>
          <w:sz w:val="20"/>
          <w:szCs w:val="16"/>
        </w:rPr>
      </w:pPr>
    </w:p>
    <w:p w:rsidR="00606BE5" w:rsidRPr="00762D30" w:rsidRDefault="00AF0562" w:rsidP="00832622">
      <w:pPr>
        <w:pStyle w:val="BodyText"/>
        <w:ind w:left="-360"/>
        <w:rPr>
          <w:rFonts w:ascii="Century Gothic" w:hAnsi="Century Gothic"/>
          <w:b w:val="0"/>
          <w:iCs/>
          <w:color w:val="0F243E"/>
          <w:sz w:val="20"/>
          <w:szCs w:val="18"/>
          <w:lang w:val="hr-HR"/>
        </w:rPr>
      </w:pPr>
      <w:r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r w:rsidRPr="00762D30">
        <w:rPr>
          <w:rFonts w:ascii="Century Gothic" w:hAnsi="Century Gothic"/>
          <w:b w:val="0"/>
          <w:color w:val="0F243E"/>
          <w:sz w:val="20"/>
          <w:szCs w:val="18"/>
        </w:rPr>
        <w:tab/>
        <w:t xml:space="preserve">      </w:t>
      </w:r>
      <w:r w:rsidR="0006038C"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proofErr w:type="spellStart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Mjesto</w:t>
      </w:r>
      <w:proofErr w:type="spellEnd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, datum i</w:t>
      </w:r>
      <w:r w:rsidR="00762D30" w:rsidRPr="00762D30">
        <w:rPr>
          <w:rFonts w:ascii="Century Gothic" w:hAnsi="Century Gothic"/>
          <w:b w:val="0"/>
          <w:color w:val="0F243E"/>
          <w:sz w:val="20"/>
          <w:szCs w:val="18"/>
          <w:lang w:val="hr-HR"/>
        </w:rPr>
        <w:t xml:space="preserve"> potpis: </w:t>
      </w:r>
    </w:p>
    <w:sectPr w:rsidR="00606BE5" w:rsidRPr="00762D30" w:rsidSect="00C44216">
      <w:type w:val="continuous"/>
      <w:pgSz w:w="11906" w:h="16838"/>
      <w:pgMar w:top="1568" w:right="1106" w:bottom="180" w:left="1134" w:header="568" w:footer="0" w:gutter="0"/>
      <w:pgBorders w:offsetFrom="page">
        <w:top w:val="single" w:sz="6" w:space="24" w:color="333399"/>
        <w:left w:val="single" w:sz="6" w:space="24" w:color="333399"/>
        <w:bottom w:val="single" w:sz="6" w:space="24" w:color="333399"/>
        <w:right w:val="single" w:sz="6" w:space="24" w:color="333399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95E94" w:rsidRDefault="00095E94">
      <w:r>
        <w:separator/>
      </w:r>
    </w:p>
  </w:endnote>
  <w:endnote w:type="continuationSeparator" w:id="0">
    <w:p w:rsidR="00095E94" w:rsidRDefault="00095E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Pr="003E3482" w:rsidRDefault="003E3482">
    <w:pPr>
      <w:pStyle w:val="Footer"/>
      <w:rPr>
        <w:lang w:val="hr-H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95E94" w:rsidRDefault="00095E94">
      <w:r>
        <w:separator/>
      </w:r>
    </w:p>
  </w:footnote>
  <w:footnote w:type="continuationSeparator" w:id="0">
    <w:p w:rsidR="00095E94" w:rsidRDefault="00095E9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D0E93" w:rsidRPr="00762D30" w:rsidRDefault="006669C5">
    <w:pPr>
      <w:pStyle w:val="Header"/>
      <w:rPr>
        <w:rFonts w:ascii="Century Gothic" w:hAnsi="Century Gothic" w:cs="Arial"/>
        <w:b/>
        <w:color w:val="003366"/>
        <w:lang w:val="pl-PL"/>
      </w:rPr>
    </w:pPr>
    <w:r>
      <w:rPr>
        <w:rFonts w:ascii="Century Gothic" w:hAnsi="Century Gothic" w:cs="Arial"/>
        <w:b/>
        <w:noProof/>
        <w:color w:val="003366"/>
        <w:lang w:val="hr-HR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686300</wp:posOffset>
              </wp:positionH>
              <wp:positionV relativeFrom="paragraph">
                <wp:posOffset>-97790</wp:posOffset>
              </wp:positionV>
              <wp:extent cx="1714500" cy="88011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8801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85DF2" w:rsidRPr="00762D30" w:rsidRDefault="00285DF2">
                          <w:pPr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</w:pPr>
                          <w:r w:rsidRPr="00762D30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201</w:t>
                          </w:r>
                          <w:r w:rsidR="00704DBC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69pt;margin-top:-7.7pt;width:135pt;height:6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" stroked="f">
              <v:textbox>
                <w:txbxContent>
                  <w:p w:rsidR="00285DF2" w:rsidRPr="00762D30" w:rsidRDefault="00285DF2">
                    <w:pPr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</w:pPr>
                    <w:r w:rsidRPr="00762D30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201</w:t>
                    </w:r>
                    <w:r w:rsidR="00704DBC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7</w:t>
                    </w:r>
                  </w:p>
                </w:txbxContent>
              </v:textbox>
            </v:shape>
          </w:pict>
        </mc:Fallback>
      </mc:AlternateContent>
    </w:r>
    <w:r w:rsidR="00CB7151" w:rsidRPr="00762D30">
      <w:rPr>
        <w:rFonts w:ascii="Century Gothic" w:hAnsi="Century Gothic" w:cs="Arial"/>
        <w:b/>
        <w:color w:val="003366"/>
        <w:lang w:val="pl-PL"/>
      </w:rPr>
      <w:t>SEMINAR</w:t>
    </w:r>
    <w:r w:rsidR="00876E9A" w:rsidRPr="00762D30">
      <w:rPr>
        <w:rFonts w:ascii="Century Gothic" w:hAnsi="Century Gothic" w:cs="Arial"/>
        <w:b/>
        <w:color w:val="003366"/>
        <w:lang w:val="pl-PL"/>
      </w:rPr>
      <w:t xml:space="preserve">  </w:t>
    </w:r>
    <w:r w:rsidR="00D86264" w:rsidRPr="00762D30">
      <w:rPr>
        <w:rFonts w:ascii="Century Gothic" w:hAnsi="Century Gothic" w:cs="Arial"/>
        <w:b/>
        <w:color w:val="003366"/>
        <w:lang w:val="pl-PL"/>
      </w:rPr>
      <w:t>„ZA RAZVOJ RURALNIH KRAJEVA”</w:t>
    </w:r>
  </w:p>
  <w:p w:rsidR="00D86264" w:rsidRPr="00762D30" w:rsidRDefault="00990EEB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 xml:space="preserve">OBRAZOVANJE Z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TURIZAM 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N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SELJAČKIM </w:t>
    </w:r>
  </w:p>
  <w:p w:rsidR="00E122DD" w:rsidRDefault="00CB7151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>GOSPODARSTVIMA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 I RURALNI TUR</w:t>
    </w:r>
    <w:r w:rsidR="00331A0B" w:rsidRPr="00762D30">
      <w:rPr>
        <w:rFonts w:ascii="Century Gothic" w:hAnsi="Century Gothic" w:cs="Arial"/>
        <w:b/>
        <w:color w:val="003366"/>
        <w:lang w:val="pl-PL"/>
      </w:rPr>
      <w:t>I</w:t>
    </w:r>
    <w:r w:rsidR="00D86264" w:rsidRPr="00762D30">
      <w:rPr>
        <w:rFonts w:ascii="Century Gothic" w:hAnsi="Century Gothic" w:cs="Arial"/>
        <w:b/>
        <w:color w:val="003366"/>
        <w:lang w:val="pl-PL"/>
      </w:rPr>
      <w:t>ZAM</w:t>
    </w:r>
  </w:p>
  <w:p w:rsidR="00762D30" w:rsidRPr="00762D30" w:rsidRDefault="00762D30">
    <w:pPr>
      <w:pStyle w:val="Header"/>
      <w:rPr>
        <w:rFonts w:ascii="Century Gothic" w:hAnsi="Century Gothic" w:cs="Arial"/>
        <w:b/>
        <w:color w:val="003366"/>
        <w:lang w:val="pl-P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9pt;height:9pt" o:bullet="t">
        <v:imagedata r:id="rId1" o:title="BD10300_"/>
      </v:shape>
    </w:pict>
  </w:numPicBullet>
  <w:numPicBullet w:numPicBulletId="1">
    <w:pict>
      <v:shape id="_x0000_i1041" type="#_x0000_t75" style="width:11.25pt;height:11.25pt" o:bullet="t">
        <v:imagedata r:id="rId2" o:title="BD14529_"/>
      </v:shape>
    </w:pict>
  </w:numPicBullet>
  <w:abstractNum w:abstractNumId="0">
    <w:nsid w:val="FFFFFF1D"/>
    <w:multiLevelType w:val="multilevel"/>
    <w:tmpl w:val="7278DB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A8821DB"/>
    <w:multiLevelType w:val="hybridMultilevel"/>
    <w:tmpl w:val="34144E88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E743396"/>
    <w:multiLevelType w:val="hybridMultilevel"/>
    <w:tmpl w:val="5E901422"/>
    <w:lvl w:ilvl="0" w:tplc="E510123E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FF7D9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59704B7"/>
    <w:multiLevelType w:val="hybridMultilevel"/>
    <w:tmpl w:val="DCCABD9C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742CD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32C18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1FC7AC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0530ABE"/>
    <w:multiLevelType w:val="hybridMultilevel"/>
    <w:tmpl w:val="4ECEAED8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1D156AA"/>
    <w:multiLevelType w:val="hybridMultilevel"/>
    <w:tmpl w:val="02DA9F94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436350D"/>
    <w:multiLevelType w:val="multilevel"/>
    <w:tmpl w:val="5E901422"/>
    <w:lvl w:ilvl="0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928693D"/>
    <w:multiLevelType w:val="hybridMultilevel"/>
    <w:tmpl w:val="10363EC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E074A14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2445DD1"/>
    <w:multiLevelType w:val="hybridMultilevel"/>
    <w:tmpl w:val="B1C0B522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7BA7BE1"/>
    <w:multiLevelType w:val="hybridMultilevel"/>
    <w:tmpl w:val="88046EA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1246815"/>
    <w:multiLevelType w:val="hybridMultilevel"/>
    <w:tmpl w:val="751C4548"/>
    <w:lvl w:ilvl="0" w:tplc="E06AC0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2F057A2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3341EC4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6AAF788C"/>
    <w:multiLevelType w:val="hybridMultilevel"/>
    <w:tmpl w:val="E2660F7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B934239"/>
    <w:multiLevelType w:val="hybridMultilevel"/>
    <w:tmpl w:val="C32E5ED0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70B11389"/>
    <w:multiLevelType w:val="hybridMultilevel"/>
    <w:tmpl w:val="6B2CE522"/>
    <w:lvl w:ilvl="0" w:tplc="974494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C30123A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7F2A544C"/>
    <w:multiLevelType w:val="hybridMultilevel"/>
    <w:tmpl w:val="61DA7C4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13"/>
  </w:num>
  <w:num w:numId="5">
    <w:abstractNumId w:val="6"/>
  </w:num>
  <w:num w:numId="6">
    <w:abstractNumId w:val="18"/>
  </w:num>
  <w:num w:numId="7">
    <w:abstractNumId w:val="17"/>
  </w:num>
  <w:num w:numId="8">
    <w:abstractNumId w:val="14"/>
  </w:num>
  <w:num w:numId="9">
    <w:abstractNumId w:val="9"/>
  </w:num>
  <w:num w:numId="10">
    <w:abstractNumId w:val="5"/>
  </w:num>
  <w:num w:numId="11">
    <w:abstractNumId w:val="16"/>
  </w:num>
  <w:num w:numId="12">
    <w:abstractNumId w:val="3"/>
  </w:num>
  <w:num w:numId="13">
    <w:abstractNumId w:val="11"/>
  </w:num>
  <w:num w:numId="14">
    <w:abstractNumId w:val="10"/>
  </w:num>
  <w:num w:numId="15">
    <w:abstractNumId w:val="7"/>
  </w:num>
  <w:num w:numId="16">
    <w:abstractNumId w:val="12"/>
  </w:num>
  <w:num w:numId="17">
    <w:abstractNumId w:val="15"/>
  </w:num>
  <w:num w:numId="18">
    <w:abstractNumId w:val="1"/>
  </w:num>
  <w:num w:numId="19">
    <w:abstractNumId w:val="19"/>
  </w:num>
  <w:num w:numId="20">
    <w:abstractNumId w:val="2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6e6e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Te0MDUwtzAwsDRW0lEKTi0uzszPAykwrgUAkKf0oSwAAAA="/>
  </w:docVars>
  <w:rsids>
    <w:rsidRoot w:val="00895B23"/>
    <w:rsid w:val="000003C0"/>
    <w:rsid w:val="000030CF"/>
    <w:rsid w:val="000132D0"/>
    <w:rsid w:val="000266E2"/>
    <w:rsid w:val="00030EAF"/>
    <w:rsid w:val="00035B40"/>
    <w:rsid w:val="0004289D"/>
    <w:rsid w:val="0004485C"/>
    <w:rsid w:val="0006038C"/>
    <w:rsid w:val="00070D01"/>
    <w:rsid w:val="00071118"/>
    <w:rsid w:val="00076452"/>
    <w:rsid w:val="00076652"/>
    <w:rsid w:val="00084C05"/>
    <w:rsid w:val="00090D7C"/>
    <w:rsid w:val="0009371D"/>
    <w:rsid w:val="00095E94"/>
    <w:rsid w:val="000A4549"/>
    <w:rsid w:val="000B2690"/>
    <w:rsid w:val="000C3BBF"/>
    <w:rsid w:val="000D1728"/>
    <w:rsid w:val="000D7853"/>
    <w:rsid w:val="000F0034"/>
    <w:rsid w:val="000F377E"/>
    <w:rsid w:val="000F7381"/>
    <w:rsid w:val="000F7591"/>
    <w:rsid w:val="001035FC"/>
    <w:rsid w:val="00114B5B"/>
    <w:rsid w:val="00116DA5"/>
    <w:rsid w:val="00121B20"/>
    <w:rsid w:val="00130503"/>
    <w:rsid w:val="00130E35"/>
    <w:rsid w:val="0013122F"/>
    <w:rsid w:val="00134B6E"/>
    <w:rsid w:val="00140525"/>
    <w:rsid w:val="00141D07"/>
    <w:rsid w:val="0014569B"/>
    <w:rsid w:val="00147927"/>
    <w:rsid w:val="00155C2E"/>
    <w:rsid w:val="0016034E"/>
    <w:rsid w:val="001627BC"/>
    <w:rsid w:val="001633BF"/>
    <w:rsid w:val="001636A6"/>
    <w:rsid w:val="00175203"/>
    <w:rsid w:val="00177AF6"/>
    <w:rsid w:val="001818DE"/>
    <w:rsid w:val="001861CA"/>
    <w:rsid w:val="00190381"/>
    <w:rsid w:val="00193BFE"/>
    <w:rsid w:val="001A4756"/>
    <w:rsid w:val="001A4CF8"/>
    <w:rsid w:val="001A5823"/>
    <w:rsid w:val="001B1CAD"/>
    <w:rsid w:val="001B231A"/>
    <w:rsid w:val="001C7F40"/>
    <w:rsid w:val="001E7962"/>
    <w:rsid w:val="00200F86"/>
    <w:rsid w:val="00206926"/>
    <w:rsid w:val="0021524D"/>
    <w:rsid w:val="00221D03"/>
    <w:rsid w:val="00224886"/>
    <w:rsid w:val="002256FE"/>
    <w:rsid w:val="00225FD2"/>
    <w:rsid w:val="00230982"/>
    <w:rsid w:val="002463CA"/>
    <w:rsid w:val="00254846"/>
    <w:rsid w:val="00255278"/>
    <w:rsid w:val="002561FE"/>
    <w:rsid w:val="002635BD"/>
    <w:rsid w:val="0026484D"/>
    <w:rsid w:val="00264954"/>
    <w:rsid w:val="0027102A"/>
    <w:rsid w:val="002710FF"/>
    <w:rsid w:val="00274783"/>
    <w:rsid w:val="00285DF2"/>
    <w:rsid w:val="0029167A"/>
    <w:rsid w:val="00292DAF"/>
    <w:rsid w:val="002960AE"/>
    <w:rsid w:val="002A40F5"/>
    <w:rsid w:val="002A5488"/>
    <w:rsid w:val="002B524D"/>
    <w:rsid w:val="002B56FA"/>
    <w:rsid w:val="002D06F2"/>
    <w:rsid w:val="002D0A25"/>
    <w:rsid w:val="002E4E57"/>
    <w:rsid w:val="002F6E07"/>
    <w:rsid w:val="002F7265"/>
    <w:rsid w:val="00331A0B"/>
    <w:rsid w:val="003359A5"/>
    <w:rsid w:val="00336E98"/>
    <w:rsid w:val="00342AA7"/>
    <w:rsid w:val="00352B00"/>
    <w:rsid w:val="003638C1"/>
    <w:rsid w:val="00387670"/>
    <w:rsid w:val="003A64DF"/>
    <w:rsid w:val="003B0A4F"/>
    <w:rsid w:val="003C6EA5"/>
    <w:rsid w:val="003D0E93"/>
    <w:rsid w:val="003E105B"/>
    <w:rsid w:val="003E3482"/>
    <w:rsid w:val="003F08E3"/>
    <w:rsid w:val="003F1FFE"/>
    <w:rsid w:val="003F662E"/>
    <w:rsid w:val="004040BA"/>
    <w:rsid w:val="00406050"/>
    <w:rsid w:val="00411FF8"/>
    <w:rsid w:val="0041230F"/>
    <w:rsid w:val="00417CFD"/>
    <w:rsid w:val="004237C8"/>
    <w:rsid w:val="004374C4"/>
    <w:rsid w:val="00441DE6"/>
    <w:rsid w:val="004555F9"/>
    <w:rsid w:val="00463A67"/>
    <w:rsid w:val="00475E1A"/>
    <w:rsid w:val="00480737"/>
    <w:rsid w:val="00485B4F"/>
    <w:rsid w:val="0048649A"/>
    <w:rsid w:val="0048676E"/>
    <w:rsid w:val="004927A8"/>
    <w:rsid w:val="004961B8"/>
    <w:rsid w:val="0049741C"/>
    <w:rsid w:val="004B48DB"/>
    <w:rsid w:val="004C5F4F"/>
    <w:rsid w:val="004D06E7"/>
    <w:rsid w:val="004D091C"/>
    <w:rsid w:val="004D21B7"/>
    <w:rsid w:val="004D4479"/>
    <w:rsid w:val="004D495C"/>
    <w:rsid w:val="004E00F0"/>
    <w:rsid w:val="004E5F9A"/>
    <w:rsid w:val="004E7068"/>
    <w:rsid w:val="004F4218"/>
    <w:rsid w:val="004F42BC"/>
    <w:rsid w:val="004F59D2"/>
    <w:rsid w:val="00506F08"/>
    <w:rsid w:val="00515ADB"/>
    <w:rsid w:val="00515B77"/>
    <w:rsid w:val="00527EDC"/>
    <w:rsid w:val="00546F1E"/>
    <w:rsid w:val="00562644"/>
    <w:rsid w:val="0056332F"/>
    <w:rsid w:val="00572C96"/>
    <w:rsid w:val="00572F1D"/>
    <w:rsid w:val="005761DA"/>
    <w:rsid w:val="00576411"/>
    <w:rsid w:val="00577E69"/>
    <w:rsid w:val="00592239"/>
    <w:rsid w:val="005945F9"/>
    <w:rsid w:val="005963A4"/>
    <w:rsid w:val="005A29D0"/>
    <w:rsid w:val="005A4750"/>
    <w:rsid w:val="005D5989"/>
    <w:rsid w:val="005D66C3"/>
    <w:rsid w:val="005D7622"/>
    <w:rsid w:val="005E2E12"/>
    <w:rsid w:val="005F0507"/>
    <w:rsid w:val="005F325D"/>
    <w:rsid w:val="005F67BB"/>
    <w:rsid w:val="00603A53"/>
    <w:rsid w:val="00606BE5"/>
    <w:rsid w:val="006072A4"/>
    <w:rsid w:val="0060746A"/>
    <w:rsid w:val="00611EFA"/>
    <w:rsid w:val="00623936"/>
    <w:rsid w:val="00634FE4"/>
    <w:rsid w:val="0064067F"/>
    <w:rsid w:val="0064646C"/>
    <w:rsid w:val="00647B44"/>
    <w:rsid w:val="0065668B"/>
    <w:rsid w:val="00662FCF"/>
    <w:rsid w:val="006669C5"/>
    <w:rsid w:val="006741DB"/>
    <w:rsid w:val="00685865"/>
    <w:rsid w:val="00685CBA"/>
    <w:rsid w:val="00693854"/>
    <w:rsid w:val="006A3A7E"/>
    <w:rsid w:val="006A4316"/>
    <w:rsid w:val="006A653C"/>
    <w:rsid w:val="006C2891"/>
    <w:rsid w:val="006C5E6E"/>
    <w:rsid w:val="006D2327"/>
    <w:rsid w:val="006D3D8F"/>
    <w:rsid w:val="006D57D8"/>
    <w:rsid w:val="006E1ED4"/>
    <w:rsid w:val="006E420F"/>
    <w:rsid w:val="006E42DD"/>
    <w:rsid w:val="006E5E67"/>
    <w:rsid w:val="00700585"/>
    <w:rsid w:val="00703E0E"/>
    <w:rsid w:val="00704DBC"/>
    <w:rsid w:val="00713114"/>
    <w:rsid w:val="00713D35"/>
    <w:rsid w:val="00735604"/>
    <w:rsid w:val="007403A5"/>
    <w:rsid w:val="00747478"/>
    <w:rsid w:val="00762D30"/>
    <w:rsid w:val="0077141C"/>
    <w:rsid w:val="007740B2"/>
    <w:rsid w:val="0077602B"/>
    <w:rsid w:val="0078693E"/>
    <w:rsid w:val="0078737A"/>
    <w:rsid w:val="00793710"/>
    <w:rsid w:val="00795ED6"/>
    <w:rsid w:val="00797002"/>
    <w:rsid w:val="007A0C45"/>
    <w:rsid w:val="007A1AF8"/>
    <w:rsid w:val="007B273B"/>
    <w:rsid w:val="007C7B7F"/>
    <w:rsid w:val="007C7DA1"/>
    <w:rsid w:val="007D03FD"/>
    <w:rsid w:val="007E001F"/>
    <w:rsid w:val="007E1D47"/>
    <w:rsid w:val="007E7767"/>
    <w:rsid w:val="007F7AD9"/>
    <w:rsid w:val="008155A2"/>
    <w:rsid w:val="00815E03"/>
    <w:rsid w:val="00832622"/>
    <w:rsid w:val="00832C21"/>
    <w:rsid w:val="00842E0A"/>
    <w:rsid w:val="00844B8E"/>
    <w:rsid w:val="0085011A"/>
    <w:rsid w:val="00851012"/>
    <w:rsid w:val="0085402C"/>
    <w:rsid w:val="00856538"/>
    <w:rsid w:val="00860459"/>
    <w:rsid w:val="00873A75"/>
    <w:rsid w:val="00873D4F"/>
    <w:rsid w:val="00876E9A"/>
    <w:rsid w:val="0088042E"/>
    <w:rsid w:val="00884836"/>
    <w:rsid w:val="00895B23"/>
    <w:rsid w:val="008976A4"/>
    <w:rsid w:val="008A25DE"/>
    <w:rsid w:val="008B1F17"/>
    <w:rsid w:val="008B3B2B"/>
    <w:rsid w:val="008B641E"/>
    <w:rsid w:val="008B66DE"/>
    <w:rsid w:val="008C600E"/>
    <w:rsid w:val="008E2186"/>
    <w:rsid w:val="008E3493"/>
    <w:rsid w:val="008F0315"/>
    <w:rsid w:val="008F05F1"/>
    <w:rsid w:val="008F35F5"/>
    <w:rsid w:val="008F5EF4"/>
    <w:rsid w:val="008F67F6"/>
    <w:rsid w:val="009004E7"/>
    <w:rsid w:val="00902C12"/>
    <w:rsid w:val="00910A73"/>
    <w:rsid w:val="0091578F"/>
    <w:rsid w:val="00915FFC"/>
    <w:rsid w:val="009264DF"/>
    <w:rsid w:val="00932479"/>
    <w:rsid w:val="009378AE"/>
    <w:rsid w:val="009431EC"/>
    <w:rsid w:val="00943D62"/>
    <w:rsid w:val="00952C66"/>
    <w:rsid w:val="009550DD"/>
    <w:rsid w:val="00960DE2"/>
    <w:rsid w:val="00962DFF"/>
    <w:rsid w:val="00983183"/>
    <w:rsid w:val="00985F32"/>
    <w:rsid w:val="00990EEB"/>
    <w:rsid w:val="00997AF3"/>
    <w:rsid w:val="009A025D"/>
    <w:rsid w:val="009A17E8"/>
    <w:rsid w:val="009A58B4"/>
    <w:rsid w:val="009B2868"/>
    <w:rsid w:val="009B7FC4"/>
    <w:rsid w:val="009C0152"/>
    <w:rsid w:val="009E1E1E"/>
    <w:rsid w:val="009E50F6"/>
    <w:rsid w:val="00A00149"/>
    <w:rsid w:val="00A136AC"/>
    <w:rsid w:val="00A14339"/>
    <w:rsid w:val="00A22B5F"/>
    <w:rsid w:val="00A24117"/>
    <w:rsid w:val="00A25A98"/>
    <w:rsid w:val="00A26DBC"/>
    <w:rsid w:val="00A3039D"/>
    <w:rsid w:val="00A42501"/>
    <w:rsid w:val="00A433AB"/>
    <w:rsid w:val="00A43DF7"/>
    <w:rsid w:val="00A50851"/>
    <w:rsid w:val="00A5507A"/>
    <w:rsid w:val="00A55BB0"/>
    <w:rsid w:val="00A830A8"/>
    <w:rsid w:val="00A86318"/>
    <w:rsid w:val="00A87516"/>
    <w:rsid w:val="00A97E43"/>
    <w:rsid w:val="00AA573E"/>
    <w:rsid w:val="00AB2CAC"/>
    <w:rsid w:val="00AB7680"/>
    <w:rsid w:val="00AC0028"/>
    <w:rsid w:val="00AC1D16"/>
    <w:rsid w:val="00AC2C34"/>
    <w:rsid w:val="00AD066D"/>
    <w:rsid w:val="00AD7922"/>
    <w:rsid w:val="00AE1264"/>
    <w:rsid w:val="00AF0562"/>
    <w:rsid w:val="00AF12F7"/>
    <w:rsid w:val="00B008D6"/>
    <w:rsid w:val="00B0323B"/>
    <w:rsid w:val="00B06B91"/>
    <w:rsid w:val="00B06DC2"/>
    <w:rsid w:val="00B12451"/>
    <w:rsid w:val="00B14568"/>
    <w:rsid w:val="00B17B7B"/>
    <w:rsid w:val="00B257C7"/>
    <w:rsid w:val="00B44D68"/>
    <w:rsid w:val="00B47CD7"/>
    <w:rsid w:val="00B56B4B"/>
    <w:rsid w:val="00B7278F"/>
    <w:rsid w:val="00B80B53"/>
    <w:rsid w:val="00B84949"/>
    <w:rsid w:val="00B85D82"/>
    <w:rsid w:val="00B97DDA"/>
    <w:rsid w:val="00BA3304"/>
    <w:rsid w:val="00BA70E1"/>
    <w:rsid w:val="00BC49FE"/>
    <w:rsid w:val="00BC4CD1"/>
    <w:rsid w:val="00BD4A2A"/>
    <w:rsid w:val="00BE345F"/>
    <w:rsid w:val="00BE34A6"/>
    <w:rsid w:val="00BF6AD6"/>
    <w:rsid w:val="00C1076A"/>
    <w:rsid w:val="00C13C8C"/>
    <w:rsid w:val="00C248CB"/>
    <w:rsid w:val="00C31061"/>
    <w:rsid w:val="00C34BC9"/>
    <w:rsid w:val="00C44216"/>
    <w:rsid w:val="00C54D14"/>
    <w:rsid w:val="00C562DE"/>
    <w:rsid w:val="00C64049"/>
    <w:rsid w:val="00C67955"/>
    <w:rsid w:val="00C8045E"/>
    <w:rsid w:val="00C9339C"/>
    <w:rsid w:val="00C976F5"/>
    <w:rsid w:val="00CA5A6D"/>
    <w:rsid w:val="00CA7ECD"/>
    <w:rsid w:val="00CB6818"/>
    <w:rsid w:val="00CB7151"/>
    <w:rsid w:val="00CC6B2C"/>
    <w:rsid w:val="00CE08B6"/>
    <w:rsid w:val="00CE4060"/>
    <w:rsid w:val="00CF0F9C"/>
    <w:rsid w:val="00CF6543"/>
    <w:rsid w:val="00CF667A"/>
    <w:rsid w:val="00D012A8"/>
    <w:rsid w:val="00D02174"/>
    <w:rsid w:val="00D02326"/>
    <w:rsid w:val="00D02CAA"/>
    <w:rsid w:val="00D03D8A"/>
    <w:rsid w:val="00D04F6A"/>
    <w:rsid w:val="00D17F3A"/>
    <w:rsid w:val="00D20B90"/>
    <w:rsid w:val="00D21790"/>
    <w:rsid w:val="00D245DA"/>
    <w:rsid w:val="00D32276"/>
    <w:rsid w:val="00D36A02"/>
    <w:rsid w:val="00D56413"/>
    <w:rsid w:val="00D569C9"/>
    <w:rsid w:val="00D62A41"/>
    <w:rsid w:val="00D758AE"/>
    <w:rsid w:val="00D75A05"/>
    <w:rsid w:val="00D81D5E"/>
    <w:rsid w:val="00D8365F"/>
    <w:rsid w:val="00D86264"/>
    <w:rsid w:val="00D9629D"/>
    <w:rsid w:val="00DA0E9D"/>
    <w:rsid w:val="00DB78AD"/>
    <w:rsid w:val="00DC4D0B"/>
    <w:rsid w:val="00DF033B"/>
    <w:rsid w:val="00DF21C9"/>
    <w:rsid w:val="00E015F4"/>
    <w:rsid w:val="00E11DCE"/>
    <w:rsid w:val="00E122DD"/>
    <w:rsid w:val="00E161F3"/>
    <w:rsid w:val="00E16678"/>
    <w:rsid w:val="00E2305D"/>
    <w:rsid w:val="00E23B60"/>
    <w:rsid w:val="00E23BE4"/>
    <w:rsid w:val="00E264BD"/>
    <w:rsid w:val="00E33C45"/>
    <w:rsid w:val="00E42667"/>
    <w:rsid w:val="00E6068C"/>
    <w:rsid w:val="00E67B85"/>
    <w:rsid w:val="00E709B8"/>
    <w:rsid w:val="00E71595"/>
    <w:rsid w:val="00E97169"/>
    <w:rsid w:val="00EA3345"/>
    <w:rsid w:val="00EA516B"/>
    <w:rsid w:val="00EB389B"/>
    <w:rsid w:val="00EC2536"/>
    <w:rsid w:val="00EC27F6"/>
    <w:rsid w:val="00EC5006"/>
    <w:rsid w:val="00EC5393"/>
    <w:rsid w:val="00EE3022"/>
    <w:rsid w:val="00EF759B"/>
    <w:rsid w:val="00F00190"/>
    <w:rsid w:val="00F01150"/>
    <w:rsid w:val="00F22FA4"/>
    <w:rsid w:val="00F27EDC"/>
    <w:rsid w:val="00F3189A"/>
    <w:rsid w:val="00F33D6F"/>
    <w:rsid w:val="00F44108"/>
    <w:rsid w:val="00F51D9C"/>
    <w:rsid w:val="00F53918"/>
    <w:rsid w:val="00F61802"/>
    <w:rsid w:val="00F74F98"/>
    <w:rsid w:val="00F76480"/>
    <w:rsid w:val="00F77C55"/>
    <w:rsid w:val="00F85CAB"/>
    <w:rsid w:val="00F86B4F"/>
    <w:rsid w:val="00F93C21"/>
    <w:rsid w:val="00F946C4"/>
    <w:rsid w:val="00FA22C7"/>
    <w:rsid w:val="00FA4295"/>
    <w:rsid w:val="00FA6669"/>
    <w:rsid w:val="00FC0528"/>
    <w:rsid w:val="00FC0BE7"/>
    <w:rsid w:val="00FC2FED"/>
    <w:rsid w:val="00FD3EFA"/>
    <w:rsid w:val="00FD7F90"/>
    <w:rsid w:val="00FE09D3"/>
    <w:rsid w:val="00FE6239"/>
    <w:rsid w:val="00FF7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6e6e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6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info@klubselo.hr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AVNICA ZA SEMINAR UDRUGE POSLOVNIH SAVJETNIKA – CIKLUS 2005</vt:lpstr>
    </vt:vector>
  </TitlesOfParts>
  <Company>UPS</Company>
  <LinksUpToDate>false</LinksUpToDate>
  <CharactersWithSpaces>1216</CharactersWithSpaces>
  <SharedDoc>false</SharedDoc>
  <HLinks>
    <vt:vector size="6" baseType="variant">
      <vt:variant>
        <vt:i4>5636214</vt:i4>
      </vt:variant>
      <vt:variant>
        <vt:i4>0</vt:i4>
      </vt:variant>
      <vt:variant>
        <vt:i4>0</vt:i4>
      </vt:variant>
      <vt:variant>
        <vt:i4>5</vt:i4>
      </vt:variant>
      <vt:variant>
        <vt:lpwstr>mailto:info@ekoetnogrupa.hr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AVNICA ZA SEMINAR UDRUGE POSLOVNIH SAVJETNIKA – CIKLUS 2005</dc:title>
  <dc:creator>povcaric</dc:creator>
  <cp:lastModifiedBy>Mihovil</cp:lastModifiedBy>
  <cp:revision>2</cp:revision>
  <cp:lastPrinted>2014-03-18T19:01:00Z</cp:lastPrinted>
  <dcterms:created xsi:type="dcterms:W3CDTF">2017-11-08T14:49:00Z</dcterms:created>
  <dcterms:modified xsi:type="dcterms:W3CDTF">2017-11-08T14:49:00Z</dcterms:modified>
</cp:coreProperties>
</file>